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fghani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fghanistan received a score of 57.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fghanistan received a score of 6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fghanistan received a score of</w:t>
      </w:r>
      <w:r>
        <w:t xml:space="preserve"> </w:t>
      </w:r>
      <w:r>
        <w:rPr>
          <w:b/>
          <w:bCs/>
        </w:rPr>
        <w:t xml:space="preserve">60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fghanistan received a score of 76.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fghanistan received a score of 27.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fghanistan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fghanistan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fghanist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fghanistan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fghanist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fghanista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fghanista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fghanistan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fghanistan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fghanistan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fghanist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fghanistan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fghanistan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1, 2013, 2014,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0, 2003, 2010, 2015,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5</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54906D-6B46-4E6F-995B-B815238D7946}"/>
</file>

<file path=customXml/itemProps2.xml><?xml version="1.0" encoding="utf-8"?>
<ds:datastoreItem xmlns:ds="http://schemas.openxmlformats.org/officeDocument/2006/customXml" ds:itemID="{B43FC499-7D9F-4552-9218-F546A53D61B2}"/>
</file>

<file path=customXml/itemProps3.xml><?xml version="1.0" encoding="utf-8"?>
<ds:datastoreItem xmlns:ds="http://schemas.openxmlformats.org/officeDocument/2006/customXml" ds:itemID="{D7FA4A95-511D-41D6-92B5-71300BF4340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17:10Z</dcterms:created>
  <dcterms:modified xsi:type="dcterms:W3CDTF">2024-11-01T11: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fghanist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